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79A7A625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B51FFE">
        <w:rPr>
          <w:rFonts w:ascii="楷体" w:eastAsia="楷体" w:hAnsi="楷体" w:hint="eastAsia"/>
          <w:sz w:val="32"/>
          <w:szCs w:val="32"/>
        </w:rPr>
        <w:t>同</w:t>
      </w:r>
      <w:r w:rsidR="00C839D1">
        <w:rPr>
          <w:rFonts w:ascii="楷体" w:eastAsia="楷体" w:hAnsi="楷体" w:hint="eastAsia"/>
          <w:sz w:val="32"/>
          <w:szCs w:val="32"/>
        </w:rPr>
        <w:t>步计数器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26C98521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="00B51FFE">
              <w:rPr>
                <w:rFonts w:ascii="楷体" w:eastAsia="楷体" w:hAnsi="楷体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</w:t>
            </w:r>
            <w:r w:rsidR="00B51FFE">
              <w:rPr>
                <w:rFonts w:ascii="楷体" w:eastAsia="楷体" w:hAnsi="楷体" w:hint="eastAsia"/>
                <w:sz w:val="28"/>
                <w:szCs w:val="28"/>
              </w:rPr>
              <w:t>1</w:t>
            </w:r>
            <w:r w:rsidR="00B51FFE">
              <w:rPr>
                <w:rFonts w:ascii="楷体" w:eastAsia="楷体" w:hAnsi="楷体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208C5C8E" w14:textId="77777777" w:rsidR="00B91A6F" w:rsidRDefault="00B91A6F" w:rsidP="00B91A6F">
      <w:pPr>
        <w:jc w:val="left"/>
        <w:rPr>
          <w:rFonts w:ascii="楷体" w:eastAsia="楷体" w:hAnsi="楷体"/>
          <w:sz w:val="36"/>
          <w:szCs w:val="36"/>
        </w:rPr>
      </w:pPr>
    </w:p>
    <w:p w14:paraId="56928269" w14:textId="77777777" w:rsidR="00B91A6F" w:rsidRDefault="00B91A6F" w:rsidP="00B91A6F">
      <w:pPr>
        <w:jc w:val="left"/>
        <w:rPr>
          <w:rFonts w:ascii="楷体" w:eastAsia="楷体" w:hAnsi="楷体"/>
          <w:b/>
          <w:szCs w:val="21"/>
        </w:rPr>
      </w:pPr>
    </w:p>
    <w:p w14:paraId="06678646" w14:textId="5395785D" w:rsidR="00B91A6F" w:rsidRPr="00B91A6F" w:rsidRDefault="006270D1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lastRenderedPageBreak/>
        <w:t>实验目的</w:t>
      </w:r>
    </w:p>
    <w:p w14:paraId="42A333FC" w14:textId="77777777" w:rsidR="00B91A6F" w:rsidRPr="00B91A6F" w:rsidRDefault="00B91A6F" w:rsidP="00B91A6F">
      <w:pPr>
        <w:ind w:leftChars="270" w:left="567"/>
        <w:jc w:val="left"/>
        <w:rPr>
          <w:rFonts w:asciiTheme="majorEastAsia" w:eastAsiaTheme="majorEastAsia" w:hAnsiTheme="majorEastAsia" w:hint="eastAsia"/>
          <w:szCs w:val="21"/>
        </w:rPr>
      </w:pPr>
      <w:r w:rsidRPr="00B91A6F">
        <w:rPr>
          <w:rFonts w:asciiTheme="majorEastAsia" w:eastAsiaTheme="majorEastAsia" w:hAnsiTheme="majorEastAsia" w:hint="eastAsia"/>
          <w:szCs w:val="21"/>
        </w:rPr>
        <w:t>1. 掌握如何利用JK-FF触发器设计并测试一个同步计数器。</w:t>
      </w:r>
    </w:p>
    <w:p w14:paraId="2A3A98EE" w14:textId="59189859" w:rsidR="00B91A6F" w:rsidRPr="00B91A6F" w:rsidRDefault="00B91A6F" w:rsidP="00B91A6F">
      <w:pPr>
        <w:ind w:leftChars="270" w:left="567"/>
        <w:jc w:val="left"/>
        <w:rPr>
          <w:rFonts w:asciiTheme="majorEastAsia" w:eastAsiaTheme="majorEastAsia" w:hAnsiTheme="majorEastAsia" w:hint="eastAsia"/>
          <w:szCs w:val="21"/>
        </w:rPr>
      </w:pPr>
      <w:r w:rsidRPr="00B91A6F">
        <w:rPr>
          <w:rFonts w:asciiTheme="majorEastAsia" w:eastAsiaTheme="majorEastAsia" w:hAnsiTheme="majorEastAsia" w:hint="eastAsia"/>
          <w:szCs w:val="21"/>
        </w:rPr>
        <w:t>2. 掌握如何利用D-FF触发器设计并测试一个同步计数器。</w:t>
      </w:r>
    </w:p>
    <w:p w14:paraId="414916A6" w14:textId="7064F774" w:rsidR="00B91A6F" w:rsidRPr="00B91A6F" w:rsidRDefault="006270D1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t>实验仪器</w:t>
      </w:r>
    </w:p>
    <w:p w14:paraId="638114FF" w14:textId="77777777" w:rsidR="00B91A6F" w:rsidRPr="00B91A6F" w:rsidRDefault="00B91A6F" w:rsidP="00B91A6F">
      <w:pPr>
        <w:ind w:leftChars="270" w:left="567"/>
        <w:jc w:val="left"/>
        <w:rPr>
          <w:rFonts w:asciiTheme="majorEastAsia" w:eastAsiaTheme="majorEastAsia" w:hAnsiTheme="majorEastAsia"/>
          <w:szCs w:val="21"/>
        </w:rPr>
      </w:pPr>
      <w:r w:rsidRPr="00B91A6F">
        <w:rPr>
          <w:rFonts w:asciiTheme="majorEastAsia" w:eastAsiaTheme="majorEastAsia" w:hAnsiTheme="majorEastAsia"/>
          <w:szCs w:val="21"/>
        </w:rPr>
        <w:t>1. JK-FF</w:t>
      </w:r>
    </w:p>
    <w:p w14:paraId="7CB2BF61" w14:textId="6A0F6C73" w:rsidR="00B91A6F" w:rsidRPr="00B91A6F" w:rsidRDefault="00B91A6F" w:rsidP="00B91A6F">
      <w:pPr>
        <w:ind w:leftChars="270" w:left="567"/>
        <w:jc w:val="left"/>
        <w:rPr>
          <w:rFonts w:asciiTheme="majorEastAsia" w:eastAsiaTheme="majorEastAsia" w:hAnsiTheme="majorEastAsia" w:hint="eastAsia"/>
          <w:szCs w:val="21"/>
        </w:rPr>
      </w:pPr>
      <w:r w:rsidRPr="00B91A6F">
        <w:rPr>
          <w:rFonts w:asciiTheme="majorEastAsia" w:eastAsiaTheme="majorEastAsia" w:hAnsiTheme="majorEastAsia"/>
          <w:szCs w:val="21"/>
        </w:rPr>
        <w:t>2. D-FF</w:t>
      </w:r>
    </w:p>
    <w:p w14:paraId="02277DD3" w14:textId="6E25D2EF" w:rsidR="00B91A6F" w:rsidRPr="00B91A6F" w:rsidRDefault="006270D1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 w:hint="eastAsia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t>实验内容的基本理论</w:t>
      </w:r>
    </w:p>
    <w:p w14:paraId="54134413" w14:textId="08135360" w:rsidR="00B91A6F" w:rsidRPr="00B91A6F" w:rsidRDefault="00B91A6F" w:rsidP="00B91A6F">
      <w:pPr>
        <w:jc w:val="left"/>
        <w:rPr>
          <w:rFonts w:ascii="楷体" w:eastAsia="楷体" w:hAnsi="楷体" w:hint="eastAsia"/>
          <w:b/>
          <w:szCs w:val="21"/>
        </w:rPr>
      </w:pPr>
      <w:r>
        <w:rPr>
          <w:rFonts w:ascii="楷体" w:eastAsia="楷体" w:hAnsi="楷体"/>
          <w:b/>
          <w:szCs w:val="21"/>
        </w:rPr>
        <w:tab/>
      </w:r>
    </w:p>
    <w:p w14:paraId="4F7D7972" w14:textId="4618A65E" w:rsidR="00B91A6F" w:rsidRPr="00B91A6F" w:rsidRDefault="00FB507E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 w:hint="eastAsia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t>实验内容</w:t>
      </w:r>
      <w:r w:rsidRPr="00B91A6F">
        <w:rPr>
          <w:rFonts w:ascii="楷体" w:eastAsia="楷体" w:hAnsi="楷体" w:hint="eastAsia"/>
          <w:b/>
          <w:szCs w:val="21"/>
        </w:rPr>
        <w:t>及数据</w:t>
      </w:r>
    </w:p>
    <w:p w14:paraId="2B48FC36" w14:textId="1799F0EA" w:rsidR="003B0CDE" w:rsidRDefault="00B91A6F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B91A6F">
        <w:rPr>
          <w:rFonts w:ascii="楷体" w:eastAsia="楷体" w:hAnsi="楷体" w:hint="eastAsia"/>
          <w:color w:val="FF0000"/>
          <w:szCs w:val="21"/>
        </w:rPr>
        <w:t>1. 一个3位</w:t>
      </w:r>
      <w:proofErr w:type="gramStart"/>
      <w:r w:rsidRPr="00B91A6F">
        <w:rPr>
          <w:rFonts w:ascii="楷体" w:eastAsia="楷体" w:hAnsi="楷体" w:hint="eastAsia"/>
          <w:color w:val="FF0000"/>
          <w:szCs w:val="21"/>
        </w:rPr>
        <w:t>格雷码计数器</w:t>
      </w:r>
      <w:proofErr w:type="gramEnd"/>
      <w:r w:rsidRPr="00B91A6F">
        <w:rPr>
          <w:rFonts w:ascii="楷体" w:eastAsia="楷体" w:hAnsi="楷体" w:hint="eastAsia"/>
          <w:color w:val="FF0000"/>
          <w:szCs w:val="21"/>
        </w:rPr>
        <w:t>的设计与测试</w:t>
      </w:r>
    </w:p>
    <w:p w14:paraId="772E9F71" w14:textId="77777777" w:rsidR="00B91A6F" w:rsidRDefault="00B91A6F" w:rsidP="00B91A6F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91A6F">
        <w:rPr>
          <w:rFonts w:ascii="楷体" w:eastAsia="楷体" w:hAnsi="楷体" w:hint="eastAsia"/>
          <w:szCs w:val="21"/>
        </w:rPr>
        <w:t>利用JK-FF触发器设计并测试一个3位</w:t>
      </w:r>
      <w:proofErr w:type="gramStart"/>
      <w:r w:rsidRPr="00B91A6F">
        <w:rPr>
          <w:rFonts w:ascii="楷体" w:eastAsia="楷体" w:hAnsi="楷体" w:hint="eastAsia"/>
          <w:szCs w:val="21"/>
        </w:rPr>
        <w:t>格雷码同步</w:t>
      </w:r>
      <w:proofErr w:type="gramEnd"/>
      <w:r w:rsidRPr="00B91A6F">
        <w:rPr>
          <w:rFonts w:ascii="楷体" w:eastAsia="楷体" w:hAnsi="楷体" w:hint="eastAsia"/>
          <w:szCs w:val="21"/>
        </w:rPr>
        <w:t>计数器.</w:t>
      </w:r>
    </w:p>
    <w:p w14:paraId="446B6581" w14:textId="0409632E" w:rsidR="00B91A6F" w:rsidRPr="00B91A6F" w:rsidRDefault="00B91A6F" w:rsidP="00B91A6F">
      <w:pPr>
        <w:jc w:val="left"/>
        <w:rPr>
          <w:rFonts w:ascii="楷体" w:eastAsia="楷体" w:hAnsi="楷体" w:hint="eastAsia"/>
          <w:szCs w:val="21"/>
        </w:rPr>
      </w:pPr>
      <w:r w:rsidRPr="00B91A6F">
        <w:rPr>
          <w:rFonts w:ascii="楷体" w:eastAsia="楷体" w:hAnsi="楷体" w:hint="eastAsia"/>
          <w:szCs w:val="21"/>
        </w:rPr>
        <w:t>（1）请分步骤地介绍如何利用JK-FF触发器设计并测试一个3位</w:t>
      </w:r>
      <w:proofErr w:type="gramStart"/>
      <w:r w:rsidRPr="00B91A6F">
        <w:rPr>
          <w:rFonts w:ascii="楷体" w:eastAsia="楷体" w:hAnsi="楷体" w:hint="eastAsia"/>
          <w:szCs w:val="21"/>
        </w:rPr>
        <w:t>格雷码同步</w:t>
      </w:r>
      <w:proofErr w:type="gramEnd"/>
      <w:r w:rsidRPr="00B91A6F">
        <w:rPr>
          <w:rFonts w:ascii="楷体" w:eastAsia="楷体" w:hAnsi="楷体" w:hint="eastAsia"/>
          <w:szCs w:val="21"/>
        </w:rPr>
        <w:t>计数器。</w:t>
      </w:r>
    </w:p>
    <w:p w14:paraId="6721EB77" w14:textId="4FCE1CB2" w:rsidR="00B91A6F" w:rsidRDefault="00B91A6F" w:rsidP="00B91A6F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91A6F">
        <w:rPr>
          <w:rFonts w:ascii="楷体" w:eastAsia="楷体" w:hAnsi="楷体" w:hint="eastAsia"/>
          <w:szCs w:val="21"/>
        </w:rPr>
        <w:t>第一步:</w:t>
      </w:r>
      <w:r w:rsidR="00BB62A2">
        <w:rPr>
          <w:rFonts w:ascii="楷体" w:eastAsia="楷体" w:hAnsi="楷体" w:hint="eastAsia"/>
          <w:szCs w:val="21"/>
        </w:rPr>
        <w:t>画出状态转换图：</w:t>
      </w:r>
    </w:p>
    <w:p w14:paraId="312FB893" w14:textId="223BC82D" w:rsidR="00BB62A2" w:rsidRPr="00B91A6F" w:rsidRDefault="00BB62A2" w:rsidP="00BB62A2">
      <w:pPr>
        <w:ind w:left="525" w:hangingChars="250" w:hanging="525"/>
        <w:jc w:val="center"/>
        <w:rPr>
          <w:rFonts w:ascii="楷体" w:eastAsia="楷体" w:hAnsi="楷体" w:hint="eastAsia"/>
          <w:szCs w:val="21"/>
        </w:rPr>
      </w:pPr>
      <w:r>
        <w:rPr>
          <w:noProof/>
        </w:rPr>
        <w:drawing>
          <wp:inline distT="0" distB="0" distL="0" distR="0" wp14:anchorId="6A7B1E51" wp14:editId="6AC08F52">
            <wp:extent cx="2294832" cy="14521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01219" cy="145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319C3" w14:textId="5B5EF9E4" w:rsidR="00B91A6F" w:rsidRDefault="00B91A6F" w:rsidP="00B91A6F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91A6F">
        <w:rPr>
          <w:rFonts w:ascii="楷体" w:eastAsia="楷体" w:hAnsi="楷体" w:hint="eastAsia"/>
          <w:szCs w:val="21"/>
        </w:rPr>
        <w:t>第二步:</w:t>
      </w:r>
      <w:r w:rsidR="00BB62A2">
        <w:rPr>
          <w:rFonts w:ascii="楷体" w:eastAsia="楷体" w:hAnsi="楷体" w:hint="eastAsia"/>
          <w:szCs w:val="21"/>
        </w:rPr>
        <w:t>画出卡诺图</w:t>
      </w:r>
    </w:p>
    <w:p w14:paraId="65A57ACA" w14:textId="23459225" w:rsidR="00BB62A2" w:rsidRDefault="00BB62A2" w:rsidP="00BB62A2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>
        <w:rPr>
          <w:noProof/>
        </w:rPr>
        <w:drawing>
          <wp:inline distT="0" distB="0" distL="0" distR="0" wp14:anchorId="6689BA10" wp14:editId="3B2205CE">
            <wp:extent cx="2502043" cy="2932505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586" cy="295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454E8" w14:textId="2552729C" w:rsidR="00BB62A2" w:rsidRDefault="00BB62A2" w:rsidP="00BB62A2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第三步：化简卡诺图，得到J</w:t>
      </w:r>
      <w:r>
        <w:rPr>
          <w:rFonts w:ascii="楷体" w:eastAsia="楷体" w:hAnsi="楷体"/>
          <w:szCs w:val="21"/>
        </w:rPr>
        <w:t xml:space="preserve">K </w:t>
      </w:r>
      <w:r>
        <w:rPr>
          <w:rFonts w:ascii="楷体" w:eastAsia="楷体" w:hAnsi="楷体" w:hint="eastAsia"/>
          <w:szCs w:val="21"/>
        </w:rPr>
        <w:t>的表达式</w:t>
      </w:r>
    </w:p>
    <w:p w14:paraId="47B29C35" w14:textId="77777777" w:rsidR="00BB417A" w:rsidRDefault="00BB417A" w:rsidP="00BB62A2">
      <w:pPr>
        <w:ind w:left="525" w:hangingChars="250" w:hanging="525"/>
        <w:jc w:val="center"/>
        <w:rPr>
          <w:noProof/>
        </w:rPr>
      </w:pPr>
    </w:p>
    <w:p w14:paraId="6703856A" w14:textId="1DB519FC" w:rsidR="00BB62A2" w:rsidRDefault="00BB62A2" w:rsidP="00BB62A2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>
        <w:rPr>
          <w:noProof/>
        </w:rPr>
        <w:lastRenderedPageBreak/>
        <w:drawing>
          <wp:inline distT="0" distB="0" distL="0" distR="0" wp14:anchorId="307947D3" wp14:editId="7A4755D7">
            <wp:extent cx="2188006" cy="3007882"/>
            <wp:effectExtent l="9208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623"/>
                    <a:stretch/>
                  </pic:blipFill>
                  <pic:spPr bwMode="auto">
                    <a:xfrm rot="16200000">
                      <a:off x="0" y="0"/>
                      <a:ext cx="2192305" cy="3013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C1539" w14:textId="02B4D278" w:rsidR="00BB62A2" w:rsidRDefault="00BB417A" w:rsidP="00BB62A2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BB417A">
        <w:drawing>
          <wp:inline distT="0" distB="0" distL="0" distR="0" wp14:anchorId="081A5A97" wp14:editId="06384C00">
            <wp:extent cx="1777883" cy="3010883"/>
            <wp:effectExtent l="0" t="6985" r="635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14634" cy="307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EF8D" w14:textId="6B3441E4" w:rsidR="00BB417A" w:rsidRPr="00B91A6F" w:rsidRDefault="00BB417A" w:rsidP="00BB62A2">
      <w:pPr>
        <w:ind w:left="525" w:hangingChars="250" w:hanging="525"/>
        <w:jc w:val="center"/>
        <w:rPr>
          <w:rFonts w:ascii="楷体" w:eastAsia="楷体" w:hAnsi="楷体" w:hint="eastAsia"/>
          <w:szCs w:val="21"/>
        </w:rPr>
      </w:pPr>
      <w:r w:rsidRPr="00BB417A">
        <w:drawing>
          <wp:inline distT="0" distB="0" distL="0" distR="0" wp14:anchorId="4ED0BB71" wp14:editId="3EFBC9DF">
            <wp:extent cx="3092046" cy="1640578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3115" cy="165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DBE5" w14:textId="4E73C8A3" w:rsidR="00B91A6F" w:rsidRDefault="00B91A6F" w:rsidP="00B91A6F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（2）</w:t>
      </w:r>
      <w:r w:rsidRPr="00B91A6F">
        <w:rPr>
          <w:rFonts w:ascii="楷体" w:eastAsia="楷体" w:hAnsi="楷体" w:hint="eastAsia"/>
          <w:szCs w:val="21"/>
        </w:rPr>
        <w:t>在Quartus中实现所设计的3位</w:t>
      </w:r>
      <w:proofErr w:type="gramStart"/>
      <w:r w:rsidRPr="00B91A6F">
        <w:rPr>
          <w:rFonts w:ascii="楷体" w:eastAsia="楷体" w:hAnsi="楷体" w:hint="eastAsia"/>
          <w:szCs w:val="21"/>
        </w:rPr>
        <w:t>格雷码同步</w:t>
      </w:r>
      <w:proofErr w:type="gramEnd"/>
      <w:r w:rsidRPr="00B91A6F">
        <w:rPr>
          <w:rFonts w:ascii="楷体" w:eastAsia="楷体" w:hAnsi="楷体" w:hint="eastAsia"/>
          <w:szCs w:val="21"/>
        </w:rPr>
        <w:t>计数器。</w:t>
      </w:r>
    </w:p>
    <w:p w14:paraId="4AE4FDE4" w14:textId="144843F9" w:rsidR="00B91A6F" w:rsidRPr="00BB417A" w:rsidRDefault="00BB417A" w:rsidP="00B91A6F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33645384" wp14:editId="23056B4A">
            <wp:extent cx="5274310" cy="2279015"/>
            <wp:effectExtent l="0" t="0" r="254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-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7E72" w14:textId="21F1C888" w:rsidR="00301220" w:rsidRDefault="00B91A6F" w:rsidP="00B91A6F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lastRenderedPageBreak/>
        <w:t>（3）</w:t>
      </w:r>
      <w:r w:rsidRPr="00B91A6F">
        <w:rPr>
          <w:rFonts w:ascii="楷体" w:eastAsia="楷体" w:hAnsi="楷体" w:hint="eastAsia"/>
          <w:szCs w:val="21"/>
        </w:rPr>
        <w:t>输入时钟信号, 测试并记录各JK-FF触发器输出波形。</w:t>
      </w:r>
    </w:p>
    <w:p w14:paraId="01546094" w14:textId="0BF65632" w:rsidR="00215F1C" w:rsidRDefault="00BB417A" w:rsidP="00B91A6F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50A1904F" wp14:editId="49DD532E">
            <wp:extent cx="5274310" cy="1212850"/>
            <wp:effectExtent l="0" t="0" r="254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-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57FFA" w14:textId="77777777" w:rsidR="00D5037A" w:rsidRDefault="00D5037A" w:rsidP="00B91A6F">
      <w:pPr>
        <w:jc w:val="left"/>
        <w:rPr>
          <w:rFonts w:ascii="楷体" w:eastAsia="楷体" w:hAnsi="楷体" w:hint="eastAsia"/>
          <w:szCs w:val="21"/>
        </w:rPr>
      </w:pPr>
    </w:p>
    <w:p w14:paraId="4687BC74" w14:textId="0999E29D" w:rsidR="00215F1C" w:rsidRPr="00215F1C" w:rsidRDefault="00215F1C" w:rsidP="00215F1C">
      <w:pPr>
        <w:jc w:val="left"/>
        <w:rPr>
          <w:rFonts w:ascii="楷体" w:eastAsia="楷体" w:hAnsi="楷体" w:hint="eastAsia"/>
          <w:color w:val="FF0000"/>
          <w:szCs w:val="21"/>
        </w:rPr>
      </w:pPr>
      <w:r w:rsidRPr="00215F1C">
        <w:rPr>
          <w:rFonts w:ascii="楷体" w:eastAsia="楷体" w:hAnsi="楷体" w:hint="eastAsia"/>
          <w:color w:val="FF0000"/>
          <w:szCs w:val="21"/>
        </w:rPr>
        <w:t>2、</w:t>
      </w:r>
      <w:r w:rsidRPr="00215F1C">
        <w:rPr>
          <w:rFonts w:ascii="楷体" w:eastAsia="楷体" w:hAnsi="楷体" w:hint="eastAsia"/>
          <w:color w:val="FF0000"/>
          <w:szCs w:val="21"/>
        </w:rPr>
        <w:t>一个具有不规则计数序列的计数器设计与测试</w:t>
      </w:r>
    </w:p>
    <w:p w14:paraId="605575B2" w14:textId="77777777" w:rsidR="00215F1C" w:rsidRPr="00215F1C" w:rsidRDefault="00215F1C" w:rsidP="00215F1C">
      <w:pPr>
        <w:jc w:val="left"/>
        <w:rPr>
          <w:rFonts w:ascii="楷体" w:eastAsia="楷体" w:hAnsi="楷体" w:hint="eastAsia"/>
          <w:szCs w:val="21"/>
        </w:rPr>
      </w:pPr>
      <w:r w:rsidRPr="00215F1C">
        <w:rPr>
          <w:rFonts w:ascii="楷体" w:eastAsia="楷体" w:hAnsi="楷体" w:hint="eastAsia"/>
          <w:szCs w:val="21"/>
        </w:rPr>
        <w:t>对一个不规则计数序列 1, 3, 5, 7，请利用D-FF设计一个支持该计数序列的计数器</w:t>
      </w:r>
    </w:p>
    <w:p w14:paraId="49911969" w14:textId="2DC28576" w:rsidR="00215F1C" w:rsidRPr="00215F1C" w:rsidRDefault="00215F1C" w:rsidP="00215F1C">
      <w:pPr>
        <w:jc w:val="left"/>
        <w:rPr>
          <w:rFonts w:ascii="楷体" w:eastAsia="楷体" w:hAnsi="楷体" w:hint="eastAsia"/>
          <w:szCs w:val="21"/>
        </w:rPr>
      </w:pPr>
      <w:r w:rsidRPr="00215F1C">
        <w:rPr>
          <w:rFonts w:ascii="楷体" w:eastAsia="楷体" w:hAnsi="楷体" w:hint="eastAsia"/>
          <w:szCs w:val="21"/>
        </w:rPr>
        <w:t>（1）请分步骤地介绍如何利用</w:t>
      </w:r>
      <w:r>
        <w:rPr>
          <w:rFonts w:ascii="楷体" w:eastAsia="楷体" w:hAnsi="楷体"/>
          <w:szCs w:val="21"/>
        </w:rPr>
        <w:t>D</w:t>
      </w:r>
      <w:r w:rsidRPr="00215F1C">
        <w:rPr>
          <w:rFonts w:ascii="楷体" w:eastAsia="楷体" w:hAnsi="楷体" w:hint="eastAsia"/>
          <w:szCs w:val="21"/>
        </w:rPr>
        <w:t>-FF触发器设计并测试一个3位</w:t>
      </w:r>
      <w:proofErr w:type="gramStart"/>
      <w:r w:rsidRPr="00215F1C">
        <w:rPr>
          <w:rFonts w:ascii="楷体" w:eastAsia="楷体" w:hAnsi="楷体" w:hint="eastAsia"/>
          <w:szCs w:val="21"/>
        </w:rPr>
        <w:t>格雷码同步</w:t>
      </w:r>
      <w:proofErr w:type="gramEnd"/>
      <w:r w:rsidRPr="00215F1C">
        <w:rPr>
          <w:rFonts w:ascii="楷体" w:eastAsia="楷体" w:hAnsi="楷体" w:hint="eastAsia"/>
          <w:szCs w:val="21"/>
        </w:rPr>
        <w:t>计数器。</w:t>
      </w:r>
    </w:p>
    <w:p w14:paraId="75B782A1" w14:textId="5F1B5C0E" w:rsidR="008352AD" w:rsidRDefault="008352AD" w:rsidP="008352AD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91A6F">
        <w:rPr>
          <w:rFonts w:ascii="楷体" w:eastAsia="楷体" w:hAnsi="楷体" w:hint="eastAsia"/>
          <w:szCs w:val="21"/>
        </w:rPr>
        <w:t>第一步:</w:t>
      </w:r>
      <w:r>
        <w:rPr>
          <w:rFonts w:ascii="楷体" w:eastAsia="楷体" w:hAnsi="楷体" w:hint="eastAsia"/>
          <w:szCs w:val="21"/>
        </w:rPr>
        <w:t>画出状态转换图：</w:t>
      </w:r>
    </w:p>
    <w:p w14:paraId="37A774CE" w14:textId="77777777" w:rsidR="00D5037A" w:rsidRDefault="00D5037A" w:rsidP="008352AD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</w:p>
    <w:p w14:paraId="1C1B5E24" w14:textId="2F649B34" w:rsidR="008352AD" w:rsidRPr="00B91A6F" w:rsidRDefault="008352AD" w:rsidP="008352AD">
      <w:pPr>
        <w:ind w:left="525" w:hangingChars="250" w:hanging="525"/>
        <w:jc w:val="center"/>
        <w:rPr>
          <w:rFonts w:ascii="楷体" w:eastAsia="楷体" w:hAnsi="楷体" w:hint="eastAsia"/>
          <w:szCs w:val="21"/>
        </w:rPr>
      </w:pPr>
      <w:r>
        <w:rPr>
          <w:noProof/>
        </w:rPr>
        <w:drawing>
          <wp:inline distT="0" distB="0" distL="0" distR="0" wp14:anchorId="41A2F05C" wp14:editId="557E1842">
            <wp:extent cx="1852583" cy="2165733"/>
            <wp:effectExtent l="0" t="4127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61954" cy="217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74419" w14:textId="2E38D602" w:rsidR="008352AD" w:rsidRDefault="008352AD" w:rsidP="008352AD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91A6F">
        <w:rPr>
          <w:rFonts w:ascii="楷体" w:eastAsia="楷体" w:hAnsi="楷体" w:hint="eastAsia"/>
          <w:szCs w:val="21"/>
        </w:rPr>
        <w:t>第二步:</w:t>
      </w:r>
      <w:r>
        <w:rPr>
          <w:rFonts w:ascii="楷体" w:eastAsia="楷体" w:hAnsi="楷体" w:hint="eastAsia"/>
          <w:szCs w:val="21"/>
        </w:rPr>
        <w:t>画出卡诺图</w:t>
      </w:r>
    </w:p>
    <w:p w14:paraId="5576D607" w14:textId="77777777" w:rsidR="00D5037A" w:rsidRDefault="00D5037A" w:rsidP="008352AD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</w:p>
    <w:p w14:paraId="08FC55B1" w14:textId="4AFDB970" w:rsidR="008352AD" w:rsidRDefault="008352AD" w:rsidP="008352AD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8352AD">
        <w:drawing>
          <wp:inline distT="0" distB="0" distL="0" distR="0" wp14:anchorId="73C0F0D1" wp14:editId="18F260C4">
            <wp:extent cx="2248019" cy="2665903"/>
            <wp:effectExtent l="0" t="0" r="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53031" cy="2671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FD0F0" w14:textId="13BF3319" w:rsidR="00D5037A" w:rsidRDefault="00D5037A" w:rsidP="008352AD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29180A7F" w14:textId="1A576E66" w:rsidR="00D5037A" w:rsidRDefault="00D5037A" w:rsidP="008352AD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273304BD" w14:textId="6B499DA6" w:rsidR="00D5037A" w:rsidRDefault="00D5037A" w:rsidP="008352AD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0231E517" w14:textId="77777777" w:rsidR="00D5037A" w:rsidRDefault="00D5037A" w:rsidP="008352AD">
      <w:pPr>
        <w:ind w:left="525" w:hangingChars="250" w:hanging="525"/>
        <w:jc w:val="center"/>
        <w:rPr>
          <w:rFonts w:ascii="楷体" w:eastAsia="楷体" w:hAnsi="楷体" w:hint="eastAsia"/>
          <w:szCs w:val="21"/>
        </w:rPr>
      </w:pPr>
    </w:p>
    <w:p w14:paraId="53701C46" w14:textId="587732C9" w:rsidR="008352AD" w:rsidRDefault="008352AD" w:rsidP="008352AD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lastRenderedPageBreak/>
        <w:t>第三步：化简卡诺图，得到</w:t>
      </w:r>
      <w:r>
        <w:rPr>
          <w:rFonts w:ascii="楷体" w:eastAsia="楷体" w:hAnsi="楷体"/>
          <w:szCs w:val="21"/>
        </w:rPr>
        <w:t>D</w:t>
      </w:r>
      <w:r>
        <w:rPr>
          <w:rFonts w:ascii="楷体" w:eastAsia="楷体" w:hAnsi="楷体"/>
          <w:szCs w:val="21"/>
        </w:rPr>
        <w:t xml:space="preserve"> </w:t>
      </w:r>
      <w:r>
        <w:rPr>
          <w:rFonts w:ascii="楷体" w:eastAsia="楷体" w:hAnsi="楷体" w:hint="eastAsia"/>
          <w:szCs w:val="21"/>
        </w:rPr>
        <w:t>的表达式</w:t>
      </w:r>
    </w:p>
    <w:p w14:paraId="6FE434EA" w14:textId="44A01B59" w:rsidR="008352AD" w:rsidRPr="008352AD" w:rsidRDefault="008352AD" w:rsidP="008352AD">
      <w:pPr>
        <w:ind w:left="525" w:hangingChars="250" w:hanging="525"/>
        <w:jc w:val="center"/>
        <w:rPr>
          <w:rFonts w:ascii="楷体" w:eastAsia="楷体" w:hAnsi="楷体" w:hint="eastAsia"/>
          <w:szCs w:val="21"/>
        </w:rPr>
      </w:pPr>
      <w:r>
        <w:rPr>
          <w:noProof/>
        </w:rPr>
        <w:drawing>
          <wp:inline distT="0" distB="0" distL="0" distR="0" wp14:anchorId="4D460B29" wp14:editId="65DCB456">
            <wp:extent cx="4874548" cy="2091485"/>
            <wp:effectExtent l="0" t="0" r="2540" b="444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546" r="7531"/>
                    <a:stretch/>
                  </pic:blipFill>
                  <pic:spPr bwMode="auto">
                    <a:xfrm>
                      <a:off x="0" y="0"/>
                      <a:ext cx="4908552" cy="210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96735" w14:textId="5EFF3C0E" w:rsidR="00215F1C" w:rsidRDefault="00215F1C" w:rsidP="008352AD">
      <w:pPr>
        <w:jc w:val="left"/>
        <w:rPr>
          <w:rFonts w:ascii="楷体" w:eastAsia="楷体" w:hAnsi="楷体"/>
          <w:szCs w:val="21"/>
        </w:rPr>
      </w:pPr>
      <w:r w:rsidRPr="00215F1C">
        <w:rPr>
          <w:rFonts w:ascii="楷体" w:eastAsia="楷体" w:hAnsi="楷体" w:hint="eastAsia"/>
          <w:szCs w:val="21"/>
        </w:rPr>
        <w:t>(2) 在Quartus中实现所设计的同步计数器。</w:t>
      </w:r>
    </w:p>
    <w:p w14:paraId="00AFC5BF" w14:textId="66A11201" w:rsidR="008352AD" w:rsidRPr="00215F1C" w:rsidRDefault="008352AD" w:rsidP="008352AD">
      <w:pPr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4C3CAC38" wp14:editId="3B1A00AD">
            <wp:extent cx="5274310" cy="137668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-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9E42A" w14:textId="6F98BEAB" w:rsidR="00215F1C" w:rsidRDefault="00215F1C" w:rsidP="00215F1C">
      <w:pPr>
        <w:jc w:val="left"/>
        <w:rPr>
          <w:rFonts w:ascii="楷体" w:eastAsia="楷体" w:hAnsi="楷体"/>
          <w:szCs w:val="21"/>
        </w:rPr>
      </w:pPr>
      <w:r w:rsidRPr="00215F1C">
        <w:rPr>
          <w:rFonts w:ascii="楷体" w:eastAsia="楷体" w:hAnsi="楷体" w:hint="eastAsia"/>
          <w:szCs w:val="21"/>
        </w:rPr>
        <w:t>(3) 输入时钟信号, 测试并记录各D-FF触发器输出波形。</w:t>
      </w:r>
    </w:p>
    <w:p w14:paraId="51D78D72" w14:textId="21B4BA6E" w:rsidR="008352AD" w:rsidRDefault="008352AD" w:rsidP="00215F1C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0B0BB9CC" wp14:editId="536EDB0D">
            <wp:extent cx="5274310" cy="1198880"/>
            <wp:effectExtent l="0" t="0" r="2540" b="127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-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D4B3D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38DE0E63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17A70FBD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27FB9252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3A415CC0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46CF0BE9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3AB643ED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4FF6E34A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6C23734A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660B0E57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0ADB7B4C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5C572069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696C8BAB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4FB13C3B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5C2DFB85" w14:textId="77777777" w:rsidR="00725857" w:rsidRDefault="00725857" w:rsidP="00195F06">
      <w:pPr>
        <w:jc w:val="left"/>
        <w:rPr>
          <w:rFonts w:ascii="楷体" w:eastAsia="楷体" w:hAnsi="楷体"/>
          <w:color w:val="FF0000"/>
          <w:szCs w:val="21"/>
        </w:rPr>
      </w:pPr>
    </w:p>
    <w:p w14:paraId="178DF915" w14:textId="77777777" w:rsidR="00725857" w:rsidRDefault="00725857" w:rsidP="00195F06">
      <w:pPr>
        <w:jc w:val="left"/>
        <w:rPr>
          <w:rFonts w:ascii="楷体" w:eastAsia="楷体" w:hAnsi="楷体" w:hint="eastAsia"/>
          <w:color w:val="FF0000"/>
          <w:szCs w:val="21"/>
        </w:rPr>
      </w:pPr>
      <w:bookmarkStart w:id="0" w:name="_GoBack"/>
      <w:bookmarkEnd w:id="0"/>
    </w:p>
    <w:p w14:paraId="4D497D15" w14:textId="431BAB78" w:rsidR="00195F06" w:rsidRPr="00195F06" w:rsidRDefault="00195F06" w:rsidP="00195F06">
      <w:pPr>
        <w:jc w:val="left"/>
        <w:rPr>
          <w:rFonts w:ascii="楷体" w:eastAsia="楷体" w:hAnsi="楷体" w:hint="eastAsia"/>
          <w:color w:val="FF0000"/>
          <w:szCs w:val="21"/>
        </w:rPr>
      </w:pPr>
      <w:r w:rsidRPr="00195F06">
        <w:rPr>
          <w:rFonts w:ascii="楷体" w:eastAsia="楷体" w:hAnsi="楷体" w:hint="eastAsia"/>
          <w:color w:val="FF0000"/>
          <w:szCs w:val="21"/>
        </w:rPr>
        <w:lastRenderedPageBreak/>
        <w:t>3. 一个3位二进制同步计数器的设计与测试</w:t>
      </w:r>
    </w:p>
    <w:p w14:paraId="693F2208" w14:textId="763D10CA" w:rsidR="00195F06" w:rsidRDefault="00195F06" w:rsidP="00195F06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1)</w:t>
      </w:r>
      <w:r w:rsidRPr="00195F06">
        <w:rPr>
          <w:rFonts w:ascii="楷体" w:eastAsia="楷体" w:hAnsi="楷体" w:hint="eastAsia"/>
          <w:szCs w:val="21"/>
        </w:rPr>
        <w:t>一个3位二进制同步计数器能够产生一个从0到7的二进制计数序列。</w:t>
      </w:r>
    </w:p>
    <w:p w14:paraId="1FB9FC7D" w14:textId="401D5BA8" w:rsidR="00725857" w:rsidRDefault="00725857" w:rsidP="00195F06">
      <w:pPr>
        <w:jc w:val="left"/>
        <w:rPr>
          <w:rFonts w:ascii="楷体" w:eastAsia="楷体" w:hAnsi="楷体" w:hint="eastAsia"/>
          <w:szCs w:val="21"/>
        </w:rPr>
      </w:pPr>
      <w:r>
        <w:rPr>
          <w:noProof/>
        </w:rPr>
        <w:drawing>
          <wp:inline distT="0" distB="0" distL="0" distR="0" wp14:anchorId="41520E4E" wp14:editId="710FEA7C">
            <wp:extent cx="5274310" cy="629221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9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4A4EC" w14:textId="4202888B" w:rsidR="00725857" w:rsidRDefault="00195F06" w:rsidP="00195F06">
      <w:pPr>
        <w:jc w:val="left"/>
        <w:rPr>
          <w:rFonts w:ascii="楷体" w:eastAsia="楷体" w:hAnsi="楷体" w:hint="eastAsia"/>
          <w:szCs w:val="21"/>
        </w:rPr>
      </w:pPr>
      <w:r w:rsidRPr="00195F06">
        <w:rPr>
          <w:rFonts w:ascii="楷体" w:eastAsia="楷体" w:hAnsi="楷体" w:hint="eastAsia"/>
          <w:szCs w:val="21"/>
        </w:rPr>
        <w:t>在Quartus中利用JK-FF触发器设计一个3位二进制同步计数器。</w:t>
      </w:r>
    </w:p>
    <w:p w14:paraId="5D6388FE" w14:textId="3C994FFA" w:rsidR="00195F06" w:rsidRDefault="00195F06" w:rsidP="00195F06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75FD6E96" wp14:editId="150BBF10">
            <wp:extent cx="5274310" cy="1444625"/>
            <wp:effectExtent l="0" t="0" r="2540" b="317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3-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103F" w14:textId="77777777" w:rsidR="00725857" w:rsidRDefault="00725857" w:rsidP="00195F06">
      <w:pPr>
        <w:jc w:val="left"/>
        <w:rPr>
          <w:rFonts w:ascii="楷体" w:eastAsia="楷体" w:hAnsi="楷体" w:hint="eastAsia"/>
          <w:szCs w:val="21"/>
        </w:rPr>
      </w:pPr>
    </w:p>
    <w:p w14:paraId="2D60D8AA" w14:textId="7EAD77DD" w:rsidR="00195F06" w:rsidRDefault="00195F06" w:rsidP="00195F06">
      <w:pPr>
        <w:jc w:val="left"/>
        <w:rPr>
          <w:rFonts w:ascii="楷体" w:eastAsia="楷体" w:hAnsi="楷体"/>
          <w:szCs w:val="21"/>
        </w:rPr>
      </w:pPr>
      <w:r w:rsidRPr="00195F06">
        <w:rPr>
          <w:rFonts w:ascii="楷体" w:eastAsia="楷体" w:hAnsi="楷体" w:hint="eastAsia"/>
          <w:szCs w:val="21"/>
        </w:rPr>
        <w:lastRenderedPageBreak/>
        <w:t>同时，输入时钟信号, 测试并记录各JK-FF触发器输出波形。</w:t>
      </w:r>
    </w:p>
    <w:p w14:paraId="5FDC5C2F" w14:textId="329DC945" w:rsidR="00195F06" w:rsidRDefault="00195F06" w:rsidP="00195F06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5E6D543B" wp14:editId="7656B6F4">
            <wp:extent cx="5274310" cy="1024313"/>
            <wp:effectExtent l="0" t="0" r="254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3-2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61"/>
                    <a:stretch/>
                  </pic:blipFill>
                  <pic:spPr bwMode="auto">
                    <a:xfrm>
                      <a:off x="0" y="0"/>
                      <a:ext cx="5274310" cy="1024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72E44" w14:textId="2AE22657" w:rsidR="00195F06" w:rsidRDefault="00195F06" w:rsidP="00195F06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2)</w:t>
      </w:r>
      <w:r w:rsidRPr="00195F06">
        <w:rPr>
          <w:rFonts w:hint="eastAsia"/>
        </w:rPr>
        <w:t xml:space="preserve"> </w:t>
      </w:r>
      <w:r w:rsidRPr="00195F06">
        <w:rPr>
          <w:rFonts w:ascii="楷体" w:eastAsia="楷体" w:hAnsi="楷体" w:hint="eastAsia"/>
          <w:szCs w:val="21"/>
        </w:rPr>
        <w:t>在Quartus中利用D-FF触发器设计一个3位二进制同步计数器。</w:t>
      </w:r>
    </w:p>
    <w:p w14:paraId="40E5AF32" w14:textId="7D0EC74E" w:rsidR="00725857" w:rsidRDefault="00725857" w:rsidP="00195F06">
      <w:pPr>
        <w:jc w:val="left"/>
        <w:rPr>
          <w:rFonts w:ascii="楷体" w:eastAsia="楷体" w:hAnsi="楷体" w:hint="eastAsia"/>
          <w:szCs w:val="21"/>
        </w:rPr>
      </w:pPr>
      <w:r>
        <w:rPr>
          <w:noProof/>
        </w:rPr>
        <w:drawing>
          <wp:inline distT="0" distB="0" distL="0" distR="0" wp14:anchorId="3B010162" wp14:editId="5FE41F58">
            <wp:extent cx="5274310" cy="219964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2131" w14:textId="1A9DEBA7" w:rsidR="008A68E5" w:rsidRDefault="00725857" w:rsidP="00195F06">
      <w:pPr>
        <w:jc w:val="left"/>
        <w:rPr>
          <w:rFonts w:ascii="楷体" w:eastAsia="楷体" w:hAnsi="楷体" w:hint="eastAsia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/>
              <w:szCs w:val="21"/>
            </w:rPr>
            <m:t>k</m:t>
          </m:r>
        </m:oMath>
      </m:oMathPara>
    </w:p>
    <w:p w14:paraId="3991D402" w14:textId="6897109E" w:rsidR="00195F06" w:rsidRDefault="00195F06" w:rsidP="00195F06">
      <w:pPr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066568B3" wp14:editId="65B3D737">
            <wp:extent cx="5274310" cy="191071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-1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F27F7" w14:textId="3F543D76" w:rsidR="00195F06" w:rsidRDefault="00195F06" w:rsidP="00195F06">
      <w:pPr>
        <w:jc w:val="left"/>
        <w:rPr>
          <w:rFonts w:ascii="楷体" w:eastAsia="楷体" w:hAnsi="楷体"/>
          <w:szCs w:val="21"/>
        </w:rPr>
      </w:pPr>
      <w:r w:rsidRPr="00195F06">
        <w:rPr>
          <w:rFonts w:ascii="楷体" w:eastAsia="楷体" w:hAnsi="楷体" w:hint="eastAsia"/>
          <w:szCs w:val="21"/>
        </w:rPr>
        <w:t>同时，输入时钟信号, 测试并记录各D-FF触发器输出波形。</w:t>
      </w:r>
    </w:p>
    <w:p w14:paraId="1DC6A199" w14:textId="69F0C67E" w:rsidR="00195F06" w:rsidRPr="00195F06" w:rsidRDefault="00195F06" w:rsidP="00195F06">
      <w:pPr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54FBC08A" wp14:editId="696961C9">
            <wp:extent cx="5274310" cy="120142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4-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5F06" w:rsidRPr="00195F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92F5A" w14:textId="77777777" w:rsidR="00476FB1" w:rsidRDefault="00476FB1" w:rsidP="004375C7">
      <w:r>
        <w:separator/>
      </w:r>
    </w:p>
  </w:endnote>
  <w:endnote w:type="continuationSeparator" w:id="0">
    <w:p w14:paraId="108A4FE3" w14:textId="77777777" w:rsidR="00476FB1" w:rsidRDefault="00476FB1" w:rsidP="0043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 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CDEE4" w14:textId="77777777" w:rsidR="00476FB1" w:rsidRDefault="00476FB1" w:rsidP="004375C7">
      <w:r>
        <w:separator/>
      </w:r>
    </w:p>
  </w:footnote>
  <w:footnote w:type="continuationSeparator" w:id="0">
    <w:p w14:paraId="5572D885" w14:textId="77777777" w:rsidR="00476FB1" w:rsidRDefault="00476FB1" w:rsidP="0043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D4E4C"/>
    <w:multiLevelType w:val="hybridMultilevel"/>
    <w:tmpl w:val="DB446C74"/>
    <w:lvl w:ilvl="0" w:tplc="10225DBE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56ADF8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AF508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569154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44CF59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F4BD78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21094FA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FF4B3D0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B0DDEE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376E4F"/>
    <w:multiLevelType w:val="hybridMultilevel"/>
    <w:tmpl w:val="447E09C6"/>
    <w:lvl w:ilvl="0" w:tplc="4CE07AD2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ED4C9B"/>
    <w:multiLevelType w:val="hybridMultilevel"/>
    <w:tmpl w:val="A0624A80"/>
    <w:lvl w:ilvl="0" w:tplc="39306F2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540B12"/>
    <w:multiLevelType w:val="hybridMultilevel"/>
    <w:tmpl w:val="E6F6165A"/>
    <w:lvl w:ilvl="0" w:tplc="3E06D6B2">
      <w:start w:val="2"/>
      <w:numFmt w:val="japaneseCounting"/>
      <w:lvlText w:val="%1、"/>
      <w:lvlJc w:val="left"/>
      <w:pPr>
        <w:ind w:left="645" w:hanging="660"/>
      </w:pPr>
      <w:rPr>
        <w:rFonts w:cs="宋体" w:hint="default"/>
      </w:rPr>
    </w:lvl>
    <w:lvl w:ilvl="1" w:tplc="BD90D03C">
      <w:start w:val="1"/>
      <w:numFmt w:val="decimal"/>
      <w:lvlText w:val="%2、"/>
      <w:lvlJc w:val="left"/>
      <w:pPr>
        <w:ind w:left="7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45" w:hanging="420"/>
      </w:pPr>
    </w:lvl>
    <w:lvl w:ilvl="3" w:tplc="0409000F" w:tentative="1">
      <w:start w:val="1"/>
      <w:numFmt w:val="decimal"/>
      <w:lvlText w:val="%4."/>
      <w:lvlJc w:val="left"/>
      <w:pPr>
        <w:ind w:left="1665" w:hanging="420"/>
      </w:pPr>
    </w:lvl>
    <w:lvl w:ilvl="4" w:tplc="04090019" w:tentative="1">
      <w:start w:val="1"/>
      <w:numFmt w:val="lowerLetter"/>
      <w:lvlText w:val="%5)"/>
      <w:lvlJc w:val="left"/>
      <w:pPr>
        <w:ind w:left="2085" w:hanging="420"/>
      </w:pPr>
    </w:lvl>
    <w:lvl w:ilvl="5" w:tplc="0409001B" w:tentative="1">
      <w:start w:val="1"/>
      <w:numFmt w:val="lowerRoman"/>
      <w:lvlText w:val="%6."/>
      <w:lvlJc w:val="right"/>
      <w:pPr>
        <w:ind w:left="2505" w:hanging="420"/>
      </w:pPr>
    </w:lvl>
    <w:lvl w:ilvl="6" w:tplc="0409000F" w:tentative="1">
      <w:start w:val="1"/>
      <w:numFmt w:val="decimal"/>
      <w:lvlText w:val="%7."/>
      <w:lvlJc w:val="left"/>
      <w:pPr>
        <w:ind w:left="2925" w:hanging="420"/>
      </w:pPr>
    </w:lvl>
    <w:lvl w:ilvl="7" w:tplc="04090019" w:tentative="1">
      <w:start w:val="1"/>
      <w:numFmt w:val="lowerLetter"/>
      <w:lvlText w:val="%8)"/>
      <w:lvlJc w:val="left"/>
      <w:pPr>
        <w:ind w:left="3345" w:hanging="420"/>
      </w:pPr>
    </w:lvl>
    <w:lvl w:ilvl="8" w:tplc="0409001B" w:tentative="1">
      <w:start w:val="1"/>
      <w:numFmt w:val="lowerRoman"/>
      <w:lvlText w:val="%9."/>
      <w:lvlJc w:val="right"/>
      <w:pPr>
        <w:ind w:left="3765" w:hanging="420"/>
      </w:pPr>
    </w:lvl>
  </w:abstractNum>
  <w:abstractNum w:abstractNumId="7" w15:restartNumberingAfterBreak="0">
    <w:nsid w:val="61553826"/>
    <w:multiLevelType w:val="hybridMultilevel"/>
    <w:tmpl w:val="3DAEC12E"/>
    <w:lvl w:ilvl="0" w:tplc="FC340D0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00792"/>
    <w:rsid w:val="000243CB"/>
    <w:rsid w:val="00047957"/>
    <w:rsid w:val="000833DB"/>
    <w:rsid w:val="000A2CC9"/>
    <w:rsid w:val="000D7E42"/>
    <w:rsid w:val="000F1747"/>
    <w:rsid w:val="000F68D9"/>
    <w:rsid w:val="00122612"/>
    <w:rsid w:val="0014364B"/>
    <w:rsid w:val="00166D05"/>
    <w:rsid w:val="001934CB"/>
    <w:rsid w:val="00195F06"/>
    <w:rsid w:val="001E788A"/>
    <w:rsid w:val="001F6F2E"/>
    <w:rsid w:val="00215F1C"/>
    <w:rsid w:val="00296C02"/>
    <w:rsid w:val="002C38C4"/>
    <w:rsid w:val="002D6AE8"/>
    <w:rsid w:val="00301220"/>
    <w:rsid w:val="003B0CDE"/>
    <w:rsid w:val="003C7189"/>
    <w:rsid w:val="0043426E"/>
    <w:rsid w:val="004375C7"/>
    <w:rsid w:val="00476FB1"/>
    <w:rsid w:val="00486E7C"/>
    <w:rsid w:val="005420AA"/>
    <w:rsid w:val="005429F8"/>
    <w:rsid w:val="005A5716"/>
    <w:rsid w:val="005A5CBC"/>
    <w:rsid w:val="005B352F"/>
    <w:rsid w:val="00611FF6"/>
    <w:rsid w:val="006257E4"/>
    <w:rsid w:val="006270D1"/>
    <w:rsid w:val="006277DD"/>
    <w:rsid w:val="00642150"/>
    <w:rsid w:val="0069547E"/>
    <w:rsid w:val="00725857"/>
    <w:rsid w:val="00733188"/>
    <w:rsid w:val="00737C53"/>
    <w:rsid w:val="0076693A"/>
    <w:rsid w:val="007A0B04"/>
    <w:rsid w:val="008109B7"/>
    <w:rsid w:val="0082735F"/>
    <w:rsid w:val="008319B2"/>
    <w:rsid w:val="008352AD"/>
    <w:rsid w:val="008A68E5"/>
    <w:rsid w:val="008B7A0B"/>
    <w:rsid w:val="008C5E10"/>
    <w:rsid w:val="008E2655"/>
    <w:rsid w:val="008F553F"/>
    <w:rsid w:val="009157B8"/>
    <w:rsid w:val="009712C3"/>
    <w:rsid w:val="009736CB"/>
    <w:rsid w:val="0098284F"/>
    <w:rsid w:val="00B15B5C"/>
    <w:rsid w:val="00B16BCF"/>
    <w:rsid w:val="00B20546"/>
    <w:rsid w:val="00B51FFE"/>
    <w:rsid w:val="00B91A6F"/>
    <w:rsid w:val="00BB417A"/>
    <w:rsid w:val="00BB62A2"/>
    <w:rsid w:val="00BC650A"/>
    <w:rsid w:val="00BE1772"/>
    <w:rsid w:val="00BF3180"/>
    <w:rsid w:val="00C2079B"/>
    <w:rsid w:val="00C839D1"/>
    <w:rsid w:val="00CD2EEC"/>
    <w:rsid w:val="00CD6BF8"/>
    <w:rsid w:val="00D05D88"/>
    <w:rsid w:val="00D402EC"/>
    <w:rsid w:val="00D5037A"/>
    <w:rsid w:val="00D93C2B"/>
    <w:rsid w:val="00D961DB"/>
    <w:rsid w:val="00DB2B8D"/>
    <w:rsid w:val="00DD42D0"/>
    <w:rsid w:val="00DE62C8"/>
    <w:rsid w:val="00E20BF5"/>
    <w:rsid w:val="00E342B9"/>
    <w:rsid w:val="00EA6FDC"/>
    <w:rsid w:val="00EB54CF"/>
    <w:rsid w:val="00EC06D1"/>
    <w:rsid w:val="00ED28AC"/>
    <w:rsid w:val="00ED4F78"/>
    <w:rsid w:val="00EE3C79"/>
    <w:rsid w:val="00F05B44"/>
    <w:rsid w:val="00F378CD"/>
    <w:rsid w:val="00F450D7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52A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c">
    <w:name w:val="header"/>
    <w:basedOn w:val="a"/>
    <w:link w:val="ad"/>
    <w:uiPriority w:val="99"/>
    <w:unhideWhenUsed/>
    <w:rsid w:val="0043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375C7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375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375C7"/>
    <w:rPr>
      <w:sz w:val="18"/>
      <w:szCs w:val="18"/>
    </w:rPr>
  </w:style>
  <w:style w:type="character" w:styleId="af0">
    <w:name w:val="Placeholder Text"/>
    <w:basedOn w:val="a0"/>
    <w:uiPriority w:val="99"/>
    <w:semiHidden/>
    <w:rsid w:val="007A0B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8700">
          <w:marLeft w:val="0"/>
          <w:marRight w:val="0"/>
          <w:marTop w:val="0"/>
          <w:marBottom w:val="0"/>
          <w:divBdr>
            <w:top w:val="none" w:sz="0" w:space="0" w:color="221E21"/>
            <w:left w:val="none" w:sz="0" w:space="0" w:color="221E21"/>
            <w:bottom w:val="none" w:sz="0" w:space="0" w:color="221E21"/>
            <w:right w:val="none" w:sz="0" w:space="0" w:color="221E21"/>
          </w:divBdr>
          <w:divsChild>
            <w:div w:id="958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670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1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13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73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38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137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7</Pages>
  <Words>132</Words>
  <Characters>758</Characters>
  <Application>Microsoft Office Word</Application>
  <DocSecurity>0</DocSecurity>
  <Lines>6</Lines>
  <Paragraphs>1</Paragraphs>
  <ScaleCrop>false</ScaleCrop>
  <Company>Lenovo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文强</cp:lastModifiedBy>
  <cp:revision>43</cp:revision>
  <dcterms:created xsi:type="dcterms:W3CDTF">2016-10-29T02:05:00Z</dcterms:created>
  <dcterms:modified xsi:type="dcterms:W3CDTF">2020-12-12T13:00:00Z</dcterms:modified>
</cp:coreProperties>
</file>